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9C0F19" w14:textId="77777777" w:rsidR="00B76BA5" w:rsidRDefault="0055739C" w:rsidP="00B76BA5">
      <w:pPr>
        <w:shd w:val="clear" w:color="auto" w:fill="000000"/>
        <w:jc w:val="center"/>
        <w:rPr>
          <w:rFonts w:ascii="Verdana" w:eastAsia="Verdana" w:hAnsi="Verdana" w:cs="Verdana"/>
          <w:b/>
          <w:color w:val="FFFFFF"/>
          <w:sz w:val="18"/>
          <w:szCs w:val="18"/>
        </w:rPr>
      </w:pPr>
      <w:r>
        <w:rPr>
          <w:rFonts w:ascii="Verdana" w:eastAsia="Verdana" w:hAnsi="Verdana" w:cs="Verdana"/>
          <w:b/>
          <w:color w:val="FFFFFF"/>
          <w:sz w:val="36"/>
          <w:szCs w:val="36"/>
        </w:rPr>
        <w:t xml:space="preserve">SPHS Business Advisory Board </w:t>
      </w:r>
      <w:r>
        <w:rPr>
          <w:rFonts w:ascii="Verdana" w:eastAsia="Verdana" w:hAnsi="Verdana" w:cs="Verdana"/>
          <w:b/>
          <w:color w:val="FFFFFF"/>
        </w:rPr>
        <w:br/>
      </w:r>
      <w:r>
        <w:rPr>
          <w:rFonts w:ascii="Verdana" w:eastAsia="Verdana" w:hAnsi="Verdana" w:cs="Verdana"/>
          <w:b/>
          <w:color w:val="FFFFFF"/>
          <w:sz w:val="18"/>
          <w:szCs w:val="18"/>
        </w:rPr>
        <w:t xml:space="preserve">Building partnerships to empower all students </w:t>
      </w:r>
    </w:p>
    <w:p w14:paraId="087FC7BB" w14:textId="2AA10DD3" w:rsidR="00E808A5" w:rsidRDefault="0055739C" w:rsidP="00B76BA5">
      <w:pPr>
        <w:shd w:val="clear" w:color="auto" w:fill="000000"/>
        <w:jc w:val="center"/>
        <w:rPr>
          <w:rFonts w:ascii="Verdana" w:eastAsia="Verdana" w:hAnsi="Verdana" w:cs="Verdana"/>
          <w:b/>
          <w:color w:val="FFFFFF"/>
        </w:rPr>
      </w:pPr>
      <w:r>
        <w:rPr>
          <w:rFonts w:ascii="Verdana" w:eastAsia="Verdana" w:hAnsi="Verdana" w:cs="Verdana"/>
          <w:b/>
          <w:color w:val="FFFFFF"/>
          <w:sz w:val="18"/>
          <w:szCs w:val="18"/>
        </w:rPr>
        <w:t>to develop their vision for a successful and productive career</w:t>
      </w:r>
    </w:p>
    <w:p w14:paraId="291DFF04" w14:textId="4491DB90" w:rsidR="00E808A5" w:rsidRDefault="0055739C" w:rsidP="00B76BA5">
      <w:pPr>
        <w:shd w:val="clear" w:color="auto" w:fill="000000"/>
        <w:jc w:val="center"/>
        <w:rPr>
          <w:rFonts w:ascii="Verdana" w:eastAsia="Verdana" w:hAnsi="Verdana" w:cs="Verdana"/>
          <w:b/>
          <w:color w:val="FFFFFF"/>
        </w:rPr>
      </w:pPr>
      <w:r>
        <w:rPr>
          <w:rFonts w:ascii="Verdana" w:eastAsia="Verdana" w:hAnsi="Verdana" w:cs="Verdana"/>
          <w:b/>
          <w:color w:val="FFFFFF"/>
          <w:sz w:val="18"/>
          <w:szCs w:val="18"/>
        </w:rPr>
        <w:t>www.sphsbab.org</w:t>
      </w:r>
    </w:p>
    <w:p w14:paraId="1B30C031" w14:textId="23EDB5DD" w:rsidR="00E808A5" w:rsidRDefault="00B76BA5" w:rsidP="00B76BA5">
      <w:pPr>
        <w:ind w:left="2880" w:firstLine="720"/>
        <w:rPr>
          <w:b/>
        </w:rPr>
      </w:pPr>
      <w:r>
        <w:rPr>
          <w:b/>
        </w:rPr>
        <w:t xml:space="preserve"> </w:t>
      </w:r>
    </w:p>
    <w:p w14:paraId="020274BA" w14:textId="15120C04" w:rsidR="00E808A5" w:rsidRDefault="0055739C" w:rsidP="00B76BA5">
      <w:pPr>
        <w:jc w:val="center"/>
        <w:rPr>
          <w:b/>
        </w:rPr>
      </w:pPr>
      <w:r>
        <w:rPr>
          <w:b/>
        </w:rPr>
        <w:t xml:space="preserve">April 13, 2021 </w:t>
      </w:r>
      <w:r w:rsidR="00B76BA5">
        <w:rPr>
          <w:b/>
        </w:rPr>
        <w:t>Meeting Minutes</w:t>
      </w:r>
    </w:p>
    <w:p w14:paraId="3344BED7" w14:textId="77777777" w:rsidR="00E808A5" w:rsidRDefault="0055739C">
      <w:r>
        <w:t> </w:t>
      </w:r>
    </w:p>
    <w:p w14:paraId="6F5A0B95" w14:textId="35D7275F" w:rsidR="00E808A5" w:rsidRDefault="0055739C" w:rsidP="00B76BA5">
      <w:pPr>
        <w:pStyle w:val="ListParagraph"/>
        <w:numPr>
          <w:ilvl w:val="0"/>
          <w:numId w:val="2"/>
        </w:numPr>
      </w:pPr>
      <w:r>
        <w:t>Welcome/Introductions – Tom McGinn</w:t>
      </w:r>
    </w:p>
    <w:p w14:paraId="3C206F71" w14:textId="5E18EB13" w:rsidR="00B76BA5" w:rsidRDefault="00B76BA5">
      <w:r>
        <w:t xml:space="preserve">In attendance: Patrick Bathras, JoAnne Brack, Tom McGinn, </w:t>
      </w:r>
      <w:r w:rsidR="001C5813">
        <w:t xml:space="preserve">Kim Marie Walker, </w:t>
      </w:r>
      <w:r>
        <w:t>Susan Gallagher</w:t>
      </w:r>
      <w:r w:rsidR="00C40A53">
        <w:t>, Nancy Jackson, John Clark, James Henson, Paul Heath, Lindsay Brown,</w:t>
      </w:r>
      <w:r w:rsidR="001C5813">
        <w:t xml:space="preserve"> </w:t>
      </w:r>
      <w:r w:rsidR="00C40A53">
        <w:t xml:space="preserve">Alice Lukas, Heather Barnstead, </w:t>
      </w:r>
      <w:r w:rsidR="008D21C3">
        <w:t>Jason Por</w:t>
      </w:r>
      <w:r w:rsidR="00830CA2">
        <w:t>t</w:t>
      </w:r>
      <w:r w:rsidR="00266815">
        <w:t xml:space="preserve">, </w:t>
      </w:r>
      <w:r w:rsidR="00266815" w:rsidRPr="005C2E9D">
        <w:t>Ryan Thompson.</w:t>
      </w:r>
    </w:p>
    <w:p w14:paraId="6C7B3CED" w14:textId="61BC09CE" w:rsidR="00E808A5" w:rsidRDefault="00E808A5"/>
    <w:p w14:paraId="1974A6B2" w14:textId="73482A9F" w:rsidR="00B76BA5" w:rsidRDefault="0055739C" w:rsidP="00830CA2">
      <w:pPr>
        <w:pStyle w:val="ListParagraph"/>
        <w:numPr>
          <w:ilvl w:val="0"/>
          <w:numId w:val="2"/>
        </w:numPr>
      </w:pPr>
      <w:r>
        <w:t>Committee Reports: </w:t>
      </w:r>
    </w:p>
    <w:p w14:paraId="4757D571" w14:textId="2823CF64" w:rsidR="00B76BA5" w:rsidRPr="00B76BA5" w:rsidRDefault="0055739C" w:rsidP="00B76BA5">
      <w:pPr>
        <w:pStyle w:val="ListParagraph"/>
        <w:numPr>
          <w:ilvl w:val="1"/>
          <w:numId w:val="2"/>
        </w:numPr>
      </w:pPr>
      <w:r w:rsidRPr="00B76BA5">
        <w:rPr>
          <w:color w:val="000000"/>
        </w:rPr>
        <w:t>Financial Literacy Data/</w:t>
      </w:r>
      <w:r>
        <w:t>Reflection</w:t>
      </w:r>
      <w:r w:rsidRPr="00B76BA5">
        <w:rPr>
          <w:color w:val="000000"/>
        </w:rPr>
        <w:t>- Alice Lukas/James Henson/JoAnne Brack</w:t>
      </w:r>
    </w:p>
    <w:p w14:paraId="4E0B2F81" w14:textId="00CD7E11" w:rsidR="00830CA2" w:rsidRPr="00830CA2" w:rsidRDefault="0055739C" w:rsidP="00830CA2">
      <w:pPr>
        <w:pStyle w:val="ListParagraph"/>
        <w:numPr>
          <w:ilvl w:val="2"/>
          <w:numId w:val="2"/>
        </w:numPr>
      </w:pPr>
      <w:r>
        <w:t>Family Night (March 24)</w:t>
      </w:r>
      <w:r w:rsidR="00830CA2">
        <w:t xml:space="preserve"> and </w:t>
      </w:r>
      <w:r>
        <w:t>Advisories (March 22, 24, 29)</w:t>
      </w:r>
      <w:r w:rsidR="00830CA2">
        <w:t>: The BAB worked on three components: school activities, family night and teacher slide presentations. Slides were based on presentations from prior y</w:t>
      </w:r>
      <w:r w:rsidR="00CB3AD1">
        <w:t>ears</w:t>
      </w:r>
      <w:r w:rsidR="00830CA2">
        <w:t xml:space="preserve">’ Financial Literacy weeks. Family Night was based on 2020 plans. Family </w:t>
      </w:r>
      <w:r w:rsidR="00CB3AD1">
        <w:t>N</w:t>
      </w:r>
      <w:r w:rsidR="00830CA2">
        <w:t>ight took place via zoom on March 24, hosted by James Henson.</w:t>
      </w:r>
      <w:r w:rsidR="00CB3AD1">
        <w:t xml:space="preserve"> </w:t>
      </w:r>
      <w:r w:rsidR="00830CA2">
        <w:t xml:space="preserve">65 people signed up; 45 screens were present; some had multiple viewers. Kirk Lynn was the moderator. He presented the guiding questions Different panel members handled different questions. After the panel discussion ended, most people stayed in the meeting and continued the conversation. The chat was copied so we have a record of the topics discussed. </w:t>
      </w:r>
      <w:r w:rsidR="00830CA2" w:rsidRPr="00830CA2">
        <w:t>In-</w:t>
      </w:r>
      <w:r w:rsidR="00830CA2">
        <w:t>school</w:t>
      </w:r>
      <w:r w:rsidR="00830CA2" w:rsidRPr="00830CA2">
        <w:t xml:space="preserve"> activities</w:t>
      </w:r>
      <w:r w:rsidR="00830CA2">
        <w:t xml:space="preserve"> were three</w:t>
      </w:r>
      <w:r w:rsidR="00830CA2" w:rsidRPr="00830CA2">
        <w:t xml:space="preserve"> advisories dedicated to Financial Literacy. Students were so engaged that they felt it wasn’t enough time, and a fourth event was added. </w:t>
      </w:r>
    </w:p>
    <w:p w14:paraId="5D57C8C4" w14:textId="77777777" w:rsidR="00830CA2" w:rsidRDefault="00830CA2" w:rsidP="00830CA2">
      <w:pPr>
        <w:pStyle w:val="ListParagraph"/>
        <w:numPr>
          <w:ilvl w:val="2"/>
          <w:numId w:val="2"/>
        </w:numPr>
      </w:pPr>
      <w:r>
        <w:t>Outcomes:</w:t>
      </w:r>
    </w:p>
    <w:p w14:paraId="0E30B4C8" w14:textId="77777777" w:rsidR="00CB3AD1" w:rsidRDefault="00830CA2" w:rsidP="00830CA2">
      <w:pPr>
        <w:pStyle w:val="ListParagraph"/>
        <w:numPr>
          <w:ilvl w:val="3"/>
          <w:numId w:val="2"/>
        </w:numPr>
      </w:pPr>
      <w:r>
        <w:t xml:space="preserve">If we are in-person next year, we should continue to include the virtual platform in order to accommodate as many participants as possible. </w:t>
      </w:r>
    </w:p>
    <w:p w14:paraId="14B6C73B" w14:textId="666A1190" w:rsidR="00830CA2" w:rsidRDefault="00830CA2" w:rsidP="00830CA2">
      <w:pPr>
        <w:pStyle w:val="ListParagraph"/>
        <w:numPr>
          <w:ilvl w:val="3"/>
          <w:numId w:val="2"/>
        </w:numPr>
      </w:pPr>
      <w:r>
        <w:t>SPHS will begin a Financial Literacy club; James has volunteered to be the moderator.</w:t>
      </w:r>
    </w:p>
    <w:p w14:paraId="58AD61E7" w14:textId="48C8E584" w:rsidR="00FB483E" w:rsidRDefault="0055739C" w:rsidP="00830CA2">
      <w:pPr>
        <w:pStyle w:val="ListParagraph"/>
        <w:numPr>
          <w:ilvl w:val="2"/>
          <w:numId w:val="2"/>
        </w:numPr>
      </w:pPr>
      <w:r>
        <w:t>Survey data</w:t>
      </w:r>
      <w:r w:rsidR="00830CA2">
        <w:t xml:space="preserve"> </w:t>
      </w:r>
      <w:r w:rsidR="00FB483E">
        <w:t>(</w:t>
      </w:r>
      <w:r w:rsidR="00830CA2">
        <w:t>gathered during</w:t>
      </w:r>
      <w:r w:rsidR="00FB483E">
        <w:t xml:space="preserve"> asynchronous Wednesday advisory</w:t>
      </w:r>
      <w:r w:rsidR="00830CA2">
        <w:t>; over 999 responses</w:t>
      </w:r>
      <w:proofErr w:type="gramStart"/>
      <w:r w:rsidR="00FB483E">
        <w:t>):</w:t>
      </w:r>
      <w:r w:rsidR="00830CA2">
        <w:t>as</w:t>
      </w:r>
      <w:r w:rsidR="00FB483E">
        <w:t>ked</w:t>
      </w:r>
      <w:proofErr w:type="gramEnd"/>
      <w:r w:rsidR="00830CA2">
        <w:t xml:space="preserve"> about types</w:t>
      </w:r>
      <w:r w:rsidR="00FB483E">
        <w:t xml:space="preserve"> of financial accounts </w:t>
      </w:r>
      <w:r w:rsidR="00830CA2">
        <w:t xml:space="preserve">students have; </w:t>
      </w:r>
      <w:r w:rsidR="00FB483E">
        <w:t>spending habits; understanding interest; concern for paying for higher education; future topics</w:t>
      </w:r>
      <w:r w:rsidR="00830CA2">
        <w:t xml:space="preserve"> for FA week</w:t>
      </w:r>
      <w:r w:rsidR="00FB483E">
        <w:t>.</w:t>
      </w:r>
    </w:p>
    <w:p w14:paraId="4E4D55DF" w14:textId="384B51C2" w:rsidR="00FB483E" w:rsidRDefault="00FB483E" w:rsidP="00B76BA5">
      <w:pPr>
        <w:pStyle w:val="ListParagraph"/>
        <w:numPr>
          <w:ilvl w:val="2"/>
          <w:numId w:val="2"/>
        </w:numPr>
      </w:pPr>
      <w:r>
        <w:t xml:space="preserve">Maryland legislators </w:t>
      </w:r>
      <w:r w:rsidR="0042640A">
        <w:t xml:space="preserve">have been proposing legislation that would require schools to provide financial literacy; </w:t>
      </w:r>
      <w:r w:rsidR="00830CA2">
        <w:t>SPHS is</w:t>
      </w:r>
      <w:r w:rsidR="0042640A">
        <w:t xml:space="preserve"> ahead of the curve.</w:t>
      </w:r>
    </w:p>
    <w:p w14:paraId="000B3F7D" w14:textId="0D605CD1" w:rsidR="00E808A5" w:rsidRPr="00B76BA5" w:rsidRDefault="0055739C" w:rsidP="00B76BA5">
      <w:pPr>
        <w:pStyle w:val="ListParagraph"/>
        <w:numPr>
          <w:ilvl w:val="1"/>
          <w:numId w:val="2"/>
        </w:numPr>
        <w:pBdr>
          <w:top w:val="nil"/>
          <w:left w:val="nil"/>
          <w:bottom w:val="nil"/>
          <w:right w:val="nil"/>
          <w:between w:val="nil"/>
        </w:pBdr>
        <w:rPr>
          <w:color w:val="000000"/>
        </w:rPr>
      </w:pPr>
      <w:r w:rsidRPr="00B76BA5">
        <w:rPr>
          <w:color w:val="000000"/>
        </w:rPr>
        <w:t>Mock Interview/ Career Conversations Update- N. Jackson/J. Brack</w:t>
      </w:r>
    </w:p>
    <w:p w14:paraId="4A8F57F4" w14:textId="77777777" w:rsidR="00E808A5" w:rsidRDefault="0055739C" w:rsidP="00B76BA5">
      <w:pPr>
        <w:numPr>
          <w:ilvl w:val="2"/>
          <w:numId w:val="2"/>
        </w:numPr>
        <w:pBdr>
          <w:top w:val="nil"/>
          <w:left w:val="nil"/>
          <w:bottom w:val="nil"/>
          <w:right w:val="nil"/>
          <w:between w:val="nil"/>
        </w:pBdr>
        <w:rPr>
          <w:color w:val="000000"/>
        </w:rPr>
      </w:pPr>
      <w:r>
        <w:rPr>
          <w:color w:val="000000"/>
        </w:rPr>
        <w:t>May 17-21, 2021</w:t>
      </w:r>
    </w:p>
    <w:p w14:paraId="6458FF2F" w14:textId="51467CBB" w:rsidR="00844813" w:rsidRPr="00844813" w:rsidRDefault="00830CA2" w:rsidP="00B76BA5">
      <w:pPr>
        <w:numPr>
          <w:ilvl w:val="2"/>
          <w:numId w:val="2"/>
        </w:numPr>
        <w:pBdr>
          <w:top w:val="nil"/>
          <w:left w:val="nil"/>
          <w:bottom w:val="nil"/>
          <w:right w:val="nil"/>
          <w:between w:val="nil"/>
        </w:pBdr>
        <w:rPr>
          <w:color w:val="000000"/>
        </w:rPr>
      </w:pPr>
      <w:r>
        <w:t xml:space="preserve">Interviews: </w:t>
      </w:r>
      <w:r w:rsidR="00813247">
        <w:t>The</w:t>
      </w:r>
      <w:r>
        <w:t xml:space="preserve"> </w:t>
      </w:r>
      <w:proofErr w:type="spellStart"/>
      <w:r w:rsidR="0055739C">
        <w:t>Sign</w:t>
      </w:r>
      <w:r>
        <w:t>U</w:t>
      </w:r>
      <w:r w:rsidR="0055739C">
        <w:t>p</w:t>
      </w:r>
      <w:proofErr w:type="spellEnd"/>
      <w:r w:rsidR="0055739C">
        <w:t xml:space="preserve"> </w:t>
      </w:r>
      <w:r>
        <w:t>G</w:t>
      </w:r>
      <w:r w:rsidR="0055739C">
        <w:t>enius</w:t>
      </w:r>
      <w:r w:rsidR="00813247">
        <w:t xml:space="preserve"> for Mock Interviews and Resume Doctor is </w:t>
      </w:r>
      <w:hyperlink r:id="rId8" w:history="1">
        <w:r w:rsidR="00813247">
          <w:rPr>
            <w:rStyle w:val="Hyperlink"/>
          </w:rPr>
          <w:t>https://www.signupgenius.com/go/10C0E4EACA72DA2FD0-sphs22</w:t>
        </w:r>
      </w:hyperlink>
      <w:r w:rsidR="00844813">
        <w:t xml:space="preserve">, </w:t>
      </w:r>
      <w:r w:rsidR="00813247">
        <w:t>V</w:t>
      </w:r>
      <w:r w:rsidR="00844813">
        <w:t>olunteers are needed to fill slots in morning time frame. Link h</w:t>
      </w:r>
      <w:r w:rsidR="0042640A">
        <w:t xml:space="preserve">as been shared with </w:t>
      </w:r>
      <w:r w:rsidR="00844813">
        <w:t>C</w:t>
      </w:r>
      <w:r w:rsidR="0042640A">
        <w:t xml:space="preserve">hamber and with all of last year’s participants. We should share with our contacts so all slots can get filled. </w:t>
      </w:r>
    </w:p>
    <w:p w14:paraId="782E18A9" w14:textId="0DA83EEB" w:rsidR="00E808A5" w:rsidRDefault="00844813" w:rsidP="00B76BA5">
      <w:pPr>
        <w:numPr>
          <w:ilvl w:val="2"/>
          <w:numId w:val="2"/>
        </w:numPr>
        <w:pBdr>
          <w:top w:val="nil"/>
          <w:left w:val="nil"/>
          <w:bottom w:val="nil"/>
          <w:right w:val="nil"/>
          <w:between w:val="nil"/>
        </w:pBdr>
        <w:rPr>
          <w:color w:val="000000"/>
        </w:rPr>
      </w:pPr>
      <w:r>
        <w:lastRenderedPageBreak/>
        <w:t xml:space="preserve">Career Conversations: </w:t>
      </w:r>
      <w:r w:rsidR="00813247">
        <w:t xml:space="preserve">The </w:t>
      </w:r>
      <w:proofErr w:type="spellStart"/>
      <w:r w:rsidR="00813247">
        <w:t>SignUp</w:t>
      </w:r>
      <w:proofErr w:type="spellEnd"/>
      <w:r w:rsidR="00813247">
        <w:t xml:space="preserve"> Genius link for Career Conversations is </w:t>
      </w:r>
      <w:hyperlink r:id="rId9" w:history="1">
        <w:r w:rsidR="00813247">
          <w:rPr>
            <w:rStyle w:val="Hyperlink"/>
          </w:rPr>
          <w:t>https://www.signupgenius.com/go/10C0E4EACA72DA2FD0-severna</w:t>
        </w:r>
      </w:hyperlink>
      <w:r w:rsidR="00813247">
        <w:t xml:space="preserve">. </w:t>
      </w:r>
      <w:r>
        <w:t>Volunteers are needed to record a chat with SPHS to discuss their careers and answer a few questions to give insight into a day in the life of that career. 1</w:t>
      </w:r>
      <w:r w:rsidR="00FB620C">
        <w:t>3 people signed up</w:t>
      </w:r>
      <w:r>
        <w:t xml:space="preserve"> so far</w:t>
      </w:r>
      <w:r w:rsidR="00FB620C">
        <w:t xml:space="preserve">. The link has been sent to some SPHS graduates. </w:t>
      </w:r>
    </w:p>
    <w:p w14:paraId="1B74FDE3" w14:textId="261F8F7E" w:rsidR="00E808A5" w:rsidRDefault="0055739C" w:rsidP="00B76BA5">
      <w:pPr>
        <w:numPr>
          <w:ilvl w:val="2"/>
          <w:numId w:val="2"/>
        </w:numPr>
        <w:pBdr>
          <w:top w:val="nil"/>
          <w:left w:val="nil"/>
          <w:bottom w:val="nil"/>
          <w:right w:val="nil"/>
          <w:between w:val="nil"/>
        </w:pBdr>
      </w:pPr>
      <w:r>
        <w:t xml:space="preserve">Virtual Training Session (Optional) May 11, 12:00 p.m. </w:t>
      </w:r>
      <w:r>
        <w:rPr>
          <w:b/>
        </w:rPr>
        <w:t>or</w:t>
      </w:r>
      <w:r>
        <w:t xml:space="preserve"> 6:30 p.m.</w:t>
      </w:r>
      <w:r w:rsidR="00FB620C">
        <w:t xml:space="preserve"> After slots are filled, link will be shared with those who signed up. </w:t>
      </w:r>
    </w:p>
    <w:p w14:paraId="1C797035" w14:textId="708AECFC" w:rsidR="00FB620C" w:rsidRDefault="00FB620C" w:rsidP="00B76BA5">
      <w:pPr>
        <w:numPr>
          <w:ilvl w:val="2"/>
          <w:numId w:val="2"/>
        </w:numPr>
        <w:pBdr>
          <w:top w:val="nil"/>
          <w:left w:val="nil"/>
          <w:bottom w:val="nil"/>
          <w:right w:val="nil"/>
          <w:between w:val="nil"/>
        </w:pBdr>
      </w:pPr>
      <w:r>
        <w:t xml:space="preserve">Feedback through Google forms. </w:t>
      </w:r>
    </w:p>
    <w:p w14:paraId="0307E286" w14:textId="0FFFF703" w:rsidR="00844813" w:rsidRDefault="00844813" w:rsidP="00B76BA5">
      <w:pPr>
        <w:numPr>
          <w:ilvl w:val="2"/>
          <w:numId w:val="2"/>
        </w:numPr>
        <w:pBdr>
          <w:top w:val="nil"/>
          <w:left w:val="nil"/>
          <w:bottom w:val="nil"/>
          <w:right w:val="nil"/>
          <w:between w:val="nil"/>
        </w:pBdr>
      </w:pPr>
      <w:r>
        <w:t xml:space="preserve">Resumes: </w:t>
      </w:r>
      <w:r w:rsidR="001C56E9">
        <w:t>Should the students share their resumes with the interviewers?</w:t>
      </w:r>
      <w:r w:rsidR="00FB620C">
        <w:t xml:space="preserve"> Consensus is that the face to face conversation is the focus of the interviews; </w:t>
      </w:r>
      <w:r>
        <w:t>the</w:t>
      </w:r>
      <w:r w:rsidR="00FB620C">
        <w:t xml:space="preserve"> interviewer </w:t>
      </w:r>
      <w:r>
        <w:t>could</w:t>
      </w:r>
      <w:r w:rsidR="00FB620C">
        <w:t xml:space="preserve"> lead the student to explain their experience as part of the interview rather than </w:t>
      </w:r>
      <w:r w:rsidR="001C56E9">
        <w:t xml:space="preserve">have the resume on the screen. </w:t>
      </w:r>
      <w:r>
        <w:t xml:space="preserve">Options would be for the students to share their resumes in advance, or to leave the focus on resumes to the Resume Doctor. The Resume Doctor review could be done in advance of the Mock Interview Day, or after, and could be in real time or </w:t>
      </w:r>
      <w:proofErr w:type="spellStart"/>
      <w:r>
        <w:t>ascynchronous</w:t>
      </w:r>
      <w:proofErr w:type="spellEnd"/>
      <w:r>
        <w:t xml:space="preserve">. We should be considering ways the resumes can/should be shared with the </w:t>
      </w:r>
      <w:r w:rsidR="00813247">
        <w:t>R</w:t>
      </w:r>
      <w:r>
        <w:t xml:space="preserve">esume </w:t>
      </w:r>
      <w:r w:rsidR="00813247">
        <w:t>D</w:t>
      </w:r>
      <w:r>
        <w:t xml:space="preserve">octor. </w:t>
      </w:r>
    </w:p>
    <w:p w14:paraId="1CB28645" w14:textId="57C59E51" w:rsidR="00FB620C" w:rsidRDefault="001C56E9" w:rsidP="00B76BA5">
      <w:pPr>
        <w:numPr>
          <w:ilvl w:val="2"/>
          <w:numId w:val="2"/>
        </w:numPr>
        <w:pBdr>
          <w:top w:val="nil"/>
          <w:left w:val="nil"/>
          <w:bottom w:val="nil"/>
          <w:right w:val="nil"/>
          <w:between w:val="nil"/>
        </w:pBdr>
      </w:pPr>
      <w:r>
        <w:t xml:space="preserve">Suggestion: share the </w:t>
      </w:r>
      <w:r w:rsidR="00844813">
        <w:t xml:space="preserve">interview </w:t>
      </w:r>
      <w:r>
        <w:t xml:space="preserve">questions with the students in advance. </w:t>
      </w:r>
    </w:p>
    <w:p w14:paraId="3013A8A2" w14:textId="4F2FD3A8" w:rsidR="00E808A5" w:rsidRDefault="0055739C" w:rsidP="00B76BA5">
      <w:pPr>
        <w:numPr>
          <w:ilvl w:val="1"/>
          <w:numId w:val="2"/>
        </w:numPr>
        <w:pBdr>
          <w:top w:val="nil"/>
          <w:left w:val="nil"/>
          <w:bottom w:val="nil"/>
          <w:right w:val="nil"/>
          <w:between w:val="nil"/>
        </w:pBdr>
        <w:rPr>
          <w:color w:val="000000"/>
        </w:rPr>
      </w:pPr>
      <w:r>
        <w:t>Nominations/Volunteers for 2021-2022 officers</w:t>
      </w:r>
      <w:r w:rsidR="001C56E9">
        <w:t xml:space="preserve">: Tom </w:t>
      </w:r>
      <w:r w:rsidR="00B31BB2">
        <w:t xml:space="preserve">McGinn </w:t>
      </w:r>
      <w:r w:rsidR="001C56E9">
        <w:t>has been president</w:t>
      </w:r>
      <w:r w:rsidR="00B31BB2">
        <w:t xml:space="preserve"> of the BAB</w:t>
      </w:r>
      <w:r w:rsidR="001C56E9">
        <w:t xml:space="preserve"> for at least 8 years</w:t>
      </w:r>
      <w:r w:rsidR="00A32A88">
        <w:t>. He w</w:t>
      </w:r>
      <w:r w:rsidR="00B31BB2">
        <w:t>ould like</w:t>
      </w:r>
      <w:r w:rsidR="00A32A88">
        <w:t xml:space="preserve"> to step back </w:t>
      </w:r>
      <w:r w:rsidR="00B31BB2">
        <w:t>and allow someone else to tak</w:t>
      </w:r>
      <w:r w:rsidR="00A32A88">
        <w:t xml:space="preserve">e on the role of president. </w:t>
      </w:r>
      <w:r w:rsidR="00B31BB2">
        <w:t>Volunteers are needed to fill the office of president, and are welcome for the other officer positions.</w:t>
      </w:r>
    </w:p>
    <w:p w14:paraId="7D3920D2" w14:textId="77777777" w:rsidR="00E808A5" w:rsidRDefault="00E808A5"/>
    <w:p w14:paraId="13AD0D8E" w14:textId="5FF0C256" w:rsidR="00E808A5" w:rsidRDefault="0055739C" w:rsidP="00B76BA5">
      <w:pPr>
        <w:numPr>
          <w:ilvl w:val="0"/>
          <w:numId w:val="2"/>
        </w:numPr>
        <w:pBdr>
          <w:top w:val="nil"/>
          <w:left w:val="nil"/>
          <w:bottom w:val="nil"/>
          <w:right w:val="nil"/>
          <w:between w:val="nil"/>
        </w:pBdr>
        <w:rPr>
          <w:color w:val="000000"/>
        </w:rPr>
      </w:pPr>
      <w:r>
        <w:rPr>
          <w:color w:val="000000"/>
        </w:rPr>
        <w:t>Announcements/New Business:</w:t>
      </w:r>
    </w:p>
    <w:p w14:paraId="325C54D4" w14:textId="3F2A5756" w:rsidR="00433357" w:rsidRDefault="00433357" w:rsidP="00433357">
      <w:pPr>
        <w:pBdr>
          <w:top w:val="nil"/>
          <w:left w:val="nil"/>
          <w:bottom w:val="nil"/>
          <w:right w:val="nil"/>
          <w:between w:val="nil"/>
        </w:pBdr>
        <w:ind w:left="1080"/>
        <w:rPr>
          <w:color w:val="000000"/>
        </w:rPr>
      </w:pPr>
      <w:r>
        <w:rPr>
          <w:color w:val="000000"/>
        </w:rPr>
        <w:t xml:space="preserve">Rotary in conjunction with </w:t>
      </w:r>
      <w:r w:rsidR="00B31BB2">
        <w:rPr>
          <w:color w:val="000000"/>
        </w:rPr>
        <w:t>Soleil</w:t>
      </w:r>
      <w:r w:rsidR="00813247">
        <w:rPr>
          <w:color w:val="000000"/>
        </w:rPr>
        <w:t xml:space="preserve"> </w:t>
      </w:r>
      <w:r>
        <w:rPr>
          <w:color w:val="000000"/>
        </w:rPr>
        <w:t xml:space="preserve">Pharmacy is sponsoring </w:t>
      </w:r>
      <w:r w:rsidR="001C5813">
        <w:rPr>
          <w:color w:val="000000"/>
        </w:rPr>
        <w:t xml:space="preserve">a </w:t>
      </w:r>
      <w:proofErr w:type="spellStart"/>
      <w:r w:rsidR="001C5813">
        <w:rPr>
          <w:color w:val="000000"/>
        </w:rPr>
        <w:t>Moderna</w:t>
      </w:r>
      <w:proofErr w:type="spellEnd"/>
      <w:r w:rsidR="001C5813">
        <w:rPr>
          <w:color w:val="000000"/>
        </w:rPr>
        <w:t xml:space="preserve"> vaccination</w:t>
      </w:r>
      <w:r>
        <w:rPr>
          <w:color w:val="000000"/>
        </w:rPr>
        <w:t xml:space="preserve"> date this Saturday </w:t>
      </w:r>
      <w:r w:rsidR="001C5813">
        <w:rPr>
          <w:color w:val="000000"/>
        </w:rPr>
        <w:t xml:space="preserve">April 17 from </w:t>
      </w:r>
      <w:r>
        <w:rPr>
          <w:color w:val="000000"/>
        </w:rPr>
        <w:t>2-4 at Freetown Improvement Association. Al</w:t>
      </w:r>
      <w:r w:rsidR="00813247">
        <w:rPr>
          <w:color w:val="000000"/>
        </w:rPr>
        <w:t xml:space="preserve">l individuals 16 and older </w:t>
      </w:r>
      <w:r>
        <w:rPr>
          <w:color w:val="000000"/>
        </w:rPr>
        <w:t>are eligible</w:t>
      </w:r>
      <w:r w:rsidR="00813247">
        <w:rPr>
          <w:color w:val="000000"/>
        </w:rPr>
        <w:t>.</w:t>
      </w:r>
      <w:r>
        <w:rPr>
          <w:color w:val="000000"/>
        </w:rPr>
        <w:t xml:space="preserve"> John Clark will email the link to BAB members. </w:t>
      </w:r>
      <w:r w:rsidR="005C2E9D">
        <w:rPr>
          <w:color w:val="000000"/>
        </w:rPr>
        <w:t>Please share with your contacts.</w:t>
      </w:r>
    </w:p>
    <w:p w14:paraId="70EDBE66" w14:textId="77777777" w:rsidR="00E808A5" w:rsidRDefault="00E808A5"/>
    <w:p w14:paraId="6BAE49A3" w14:textId="3A699ECC" w:rsidR="00E808A5" w:rsidRDefault="0055739C" w:rsidP="00B76BA5">
      <w:pPr>
        <w:pStyle w:val="ListParagraph"/>
        <w:numPr>
          <w:ilvl w:val="0"/>
          <w:numId w:val="2"/>
        </w:numPr>
      </w:pPr>
      <w:r>
        <w:t>Upcoming events:</w:t>
      </w:r>
    </w:p>
    <w:p w14:paraId="22EAFA48" w14:textId="77777777" w:rsidR="00B76BA5" w:rsidRDefault="00B76BA5" w:rsidP="00B76BA5">
      <w:pPr>
        <w:pStyle w:val="ListParagraph"/>
      </w:pPr>
    </w:p>
    <w:p w14:paraId="3D6EDE06" w14:textId="77777777" w:rsidR="00B76BA5" w:rsidRPr="00A32A88" w:rsidRDefault="00B76BA5" w:rsidP="00B76BA5">
      <w:pPr>
        <w:pStyle w:val="ListParagraph"/>
        <w:numPr>
          <w:ilvl w:val="1"/>
          <w:numId w:val="2"/>
        </w:numPr>
      </w:pPr>
      <w:r w:rsidRPr="00A32A88">
        <w:t>Monthly BAB Meeting: May 11 8 am- 9 am (Virtual)</w:t>
      </w:r>
    </w:p>
    <w:p w14:paraId="77986E9F" w14:textId="2DD8B67C" w:rsidR="00B76BA5" w:rsidRPr="00A32A88" w:rsidRDefault="0055739C" w:rsidP="00B76BA5">
      <w:pPr>
        <w:pStyle w:val="ListParagraph"/>
        <w:numPr>
          <w:ilvl w:val="1"/>
          <w:numId w:val="2"/>
        </w:numPr>
      </w:pPr>
      <w:r w:rsidRPr="00A32A88">
        <w:t>Mock Interviews &amp; Career Conversations- May 17-21, 202</w:t>
      </w:r>
      <w:r w:rsidR="00B76BA5" w:rsidRPr="00A32A88">
        <w:t>1</w:t>
      </w:r>
    </w:p>
    <w:p w14:paraId="61EDE2CB" w14:textId="621462E8" w:rsidR="00E808A5" w:rsidRPr="00A32A88" w:rsidRDefault="0055739C" w:rsidP="00B76BA5">
      <w:pPr>
        <w:pStyle w:val="ListParagraph"/>
        <w:numPr>
          <w:ilvl w:val="1"/>
          <w:numId w:val="2"/>
        </w:numPr>
      </w:pPr>
      <w:r w:rsidRPr="00A32A88">
        <w:t>Senior Graduation- June 7</w:t>
      </w:r>
      <w:r w:rsidRPr="00A32A88">
        <w:rPr>
          <w:vertAlign w:val="superscript"/>
        </w:rPr>
        <w:t>th</w:t>
      </w:r>
      <w:r w:rsidRPr="00A32A88">
        <w:t xml:space="preserve"> </w:t>
      </w:r>
      <w:r w:rsidR="00BA5F58">
        <w:t xml:space="preserve">format yet to be determined.  </w:t>
      </w:r>
      <w:r w:rsidRPr="00A32A88">
        <w:t xml:space="preserve"> </w:t>
      </w:r>
    </w:p>
    <w:sectPr w:rsidR="00E808A5" w:rsidRPr="00A32A8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5EDB7" w14:textId="77777777" w:rsidR="00532F76" w:rsidRDefault="00532F76" w:rsidP="002D32C5">
      <w:r>
        <w:separator/>
      </w:r>
    </w:p>
  </w:endnote>
  <w:endnote w:type="continuationSeparator" w:id="0">
    <w:p w14:paraId="40DDBA95" w14:textId="77777777" w:rsidR="00532F76" w:rsidRDefault="00532F76" w:rsidP="002D3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1D028" w14:textId="77777777" w:rsidR="00532F76" w:rsidRDefault="00532F76" w:rsidP="002D32C5">
      <w:r>
        <w:separator/>
      </w:r>
    </w:p>
  </w:footnote>
  <w:footnote w:type="continuationSeparator" w:id="0">
    <w:p w14:paraId="3871B125" w14:textId="77777777" w:rsidR="00532F76" w:rsidRDefault="00532F76" w:rsidP="002D32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F9376B"/>
    <w:multiLevelType w:val="hybridMultilevel"/>
    <w:tmpl w:val="476C76A6"/>
    <w:lvl w:ilvl="0" w:tplc="7F8230B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E4A65"/>
    <w:multiLevelType w:val="multilevel"/>
    <w:tmpl w:val="6D04A750"/>
    <w:lvl w:ilvl="0">
      <w:start w:val="1"/>
      <w:numFmt w:val="upperRoman"/>
      <w:lvlText w:val="%1."/>
      <w:lvlJc w:val="left"/>
      <w:pPr>
        <w:ind w:left="2160" w:hanging="720"/>
      </w:pPr>
    </w:lvl>
    <w:lvl w:ilvl="1">
      <w:start w:val="1"/>
      <w:numFmt w:val="lowerLetter"/>
      <w:lvlText w:val="%2."/>
      <w:lvlJc w:val="left"/>
      <w:pPr>
        <w:ind w:left="2520" w:hanging="360"/>
      </w:pPr>
    </w:lvl>
    <w:lvl w:ilvl="2">
      <w:start w:val="1"/>
      <w:numFmt w:val="lowerLetter"/>
      <w:lvlText w:val="%3."/>
      <w:lvlJc w:val="right"/>
      <w:pPr>
        <w:ind w:left="3240" w:hanging="180"/>
      </w:pPr>
      <w:rPr>
        <w:rFonts w:ascii="Times New Roman" w:eastAsia="Times New Roman" w:hAnsi="Times New Roman" w:cs="Times New Roman"/>
      </w:r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Y3s7A0NDc3M7dQ0lEKTi0uzszPAykwqgUABiF9OSwAAAA="/>
  </w:docVars>
  <w:rsids>
    <w:rsidRoot w:val="00E808A5"/>
    <w:rsid w:val="001C56E9"/>
    <w:rsid w:val="001C5813"/>
    <w:rsid w:val="00266815"/>
    <w:rsid w:val="002D32C5"/>
    <w:rsid w:val="0042640A"/>
    <w:rsid w:val="00433357"/>
    <w:rsid w:val="00532F76"/>
    <w:rsid w:val="0055739C"/>
    <w:rsid w:val="005C2E9D"/>
    <w:rsid w:val="007F3BC2"/>
    <w:rsid w:val="00813247"/>
    <w:rsid w:val="00830CA2"/>
    <w:rsid w:val="00844813"/>
    <w:rsid w:val="008D21C3"/>
    <w:rsid w:val="00A32A88"/>
    <w:rsid w:val="00B31BB2"/>
    <w:rsid w:val="00B76BA5"/>
    <w:rsid w:val="00BA5F58"/>
    <w:rsid w:val="00C40A53"/>
    <w:rsid w:val="00CB3AD1"/>
    <w:rsid w:val="00CC1BE1"/>
    <w:rsid w:val="00CF4BE6"/>
    <w:rsid w:val="00E808A5"/>
    <w:rsid w:val="00FB483E"/>
    <w:rsid w:val="00FB6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4A9991"/>
  <w15:docId w15:val="{82BB3EB8-3A9E-4209-84A4-A4B5DE6C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7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Date">
    <w:name w:val="Date"/>
    <w:basedOn w:val="Normal"/>
    <w:next w:val="Normal"/>
    <w:link w:val="DateChar"/>
    <w:uiPriority w:val="99"/>
    <w:semiHidden/>
    <w:unhideWhenUsed/>
    <w:rsid w:val="0088087F"/>
  </w:style>
  <w:style w:type="character" w:customStyle="1" w:styleId="DateChar">
    <w:name w:val="Date Char"/>
    <w:basedOn w:val="DefaultParagraphFont"/>
    <w:link w:val="Date"/>
    <w:uiPriority w:val="99"/>
    <w:semiHidden/>
    <w:rsid w:val="0088087F"/>
    <w:rPr>
      <w:rFonts w:ascii="Times New Roman" w:hAnsi="Times New Roman" w:cs="Times New Roman"/>
      <w:sz w:val="24"/>
      <w:szCs w:val="24"/>
    </w:rPr>
  </w:style>
  <w:style w:type="paragraph" w:styleId="ListParagraph">
    <w:name w:val="List Paragraph"/>
    <w:basedOn w:val="Normal"/>
    <w:uiPriority w:val="34"/>
    <w:qFormat/>
    <w:rsid w:val="0088087F"/>
    <w:pPr>
      <w:ind w:left="720"/>
      <w:contextualSpacing/>
    </w:pPr>
  </w:style>
  <w:style w:type="character" w:styleId="Hyperlink">
    <w:name w:val="Hyperlink"/>
    <w:basedOn w:val="DefaultParagraphFont"/>
    <w:uiPriority w:val="99"/>
    <w:unhideWhenUsed/>
    <w:rsid w:val="00573E42"/>
    <w:rPr>
      <w:color w:val="0000FF" w:themeColor="hyperlink"/>
      <w:u w:val="single"/>
    </w:rPr>
  </w:style>
  <w:style w:type="character" w:styleId="UnresolvedMention">
    <w:name w:val="Unresolved Mention"/>
    <w:basedOn w:val="DefaultParagraphFont"/>
    <w:uiPriority w:val="99"/>
    <w:semiHidden/>
    <w:unhideWhenUsed/>
    <w:rsid w:val="00573E42"/>
    <w:rPr>
      <w:color w:val="605E5C"/>
      <w:shd w:val="clear" w:color="auto" w:fill="E1DFDD"/>
    </w:rPr>
  </w:style>
  <w:style w:type="paragraph" w:styleId="BalloonText">
    <w:name w:val="Balloon Text"/>
    <w:basedOn w:val="Normal"/>
    <w:link w:val="BalloonTextChar"/>
    <w:uiPriority w:val="99"/>
    <w:semiHidden/>
    <w:unhideWhenUsed/>
    <w:rsid w:val="00CF03C5"/>
    <w:rPr>
      <w:rFonts w:ascii="Tahoma" w:hAnsi="Tahoma" w:cs="Tahoma"/>
      <w:sz w:val="16"/>
      <w:szCs w:val="16"/>
    </w:rPr>
  </w:style>
  <w:style w:type="character" w:customStyle="1" w:styleId="BalloonTextChar">
    <w:name w:val="Balloon Text Char"/>
    <w:basedOn w:val="DefaultParagraphFont"/>
    <w:link w:val="BalloonText"/>
    <w:uiPriority w:val="99"/>
    <w:semiHidden/>
    <w:rsid w:val="00CF03C5"/>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81324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signupgenius.com/go/10C0E4EACA72DA2FD0-sphs2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ignupgenius.com/go/10C0E4EACA72DA2FD0-sever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SoHHZO46bhM76H+1+0xbUx0Pfg==">AMUW2mVKLor7Q4AqndAZDrhzKFtGZRo1VFBVeqXaPiBpKgvwK/mzEkiXre3TGhnR5ItReu7sbSf086DeXgiyNz53Mbpp7Ja0H7g6j9gdtf/8b0GKK6pnF+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689</Words>
  <Characters>393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willey</dc:creator>
  <cp:lastModifiedBy>Brack, Joanne G</cp:lastModifiedBy>
  <cp:revision>2</cp:revision>
  <dcterms:created xsi:type="dcterms:W3CDTF">2021-04-19T15:12:00Z</dcterms:created>
  <dcterms:modified xsi:type="dcterms:W3CDTF">2021-04-19T15:12:00Z</dcterms:modified>
</cp:coreProperties>
</file>